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DD55B2A" w14:textId="4837BFFD" w:rsidR="0095168B" w:rsidRPr="00967211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="00271FFA" w:rsidRPr="005C215D">
        <w:rPr>
          <w:b/>
          <w:bCs/>
          <w:color w:val="FFFFFF" w:themeColor="background1"/>
          <w:sz w:val="44"/>
          <w:szCs w:val="44"/>
        </w:rPr>
        <w:t>LUCHAO QI</w:t>
      </w:r>
      <w:r w:rsidR="00271FFA" w:rsidRPr="00967211">
        <w:rPr>
          <w:sz w:val="48"/>
          <w:szCs w:val="48"/>
        </w:rPr>
        <w:tab/>
      </w:r>
      <w:bookmarkStart w:id="0" w:name="_Hlk59989216"/>
      <w:bookmarkStart w:id="1" w:name="_Hlk59989235"/>
      <w:r>
        <w:rPr>
          <w:rFonts w:ascii="Font Awesome 5 Free Solid" w:hAnsi="Font Awesome 5 Free Solid"/>
          <w:sz w:val="24"/>
          <w:szCs w:val="24"/>
        </w:rPr>
        <w:t xml:space="preserve"> </w:t>
      </w:r>
      <w:r>
        <w:rPr>
          <w:color w:val="000000" w:themeColor="text1"/>
          <w:sz w:val="24"/>
          <w:szCs w:val="24"/>
        </w:rPr>
        <w:t>+1 (443) 839-9129</w:t>
      </w:r>
      <w:bookmarkEnd w:id="1"/>
      <w:r>
        <w:rPr>
          <w:color w:val="000000" w:themeColor="text1"/>
          <w:sz w:val="24"/>
          <w:szCs w:val="24"/>
        </w:rPr>
        <w:t xml:space="preserve"> | </w:t>
      </w:r>
      <w:r w:rsidR="00967211">
        <w:rPr>
          <w:rFonts w:ascii="Font Awesome 5 Free Solid" w:hAnsi="Font Awesome 5 Free Solid"/>
          <w:sz w:val="24"/>
          <w:szCs w:val="24"/>
        </w:rPr>
        <w:t xml:space="preserve"> </w:t>
      </w:r>
      <w:hyperlink r:id="rId8" w:history="1">
        <w:r w:rsidR="00967211" w:rsidRPr="003F272B">
          <w:rPr>
            <w:rStyle w:val="Hyperlink"/>
            <w:sz w:val="24"/>
            <w:szCs w:val="24"/>
          </w:rPr>
          <w:t>luchaoqi@luchaoqi.com</w:t>
        </w:r>
      </w:hyperlink>
      <w:bookmarkEnd w:id="0"/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53357F69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5C215D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bookmarkStart w:id="2" w:name="_Hlk59989283"/>
      <w:r w:rsidR="005C215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9" w:history="1">
        <w:r w:rsidR="005C215D" w:rsidRPr="003F272B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762A6E2B" w:rsidR="005C215D" w:rsidRP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4"/>
          <w:szCs w:val="24"/>
          <w:u w:val="none"/>
        </w:rPr>
      </w:pPr>
      <w:r>
        <w:rPr>
          <w:color w:val="000000" w:themeColor="text1"/>
          <w:sz w:val="24"/>
          <w:szCs w:val="24"/>
        </w:rPr>
        <w:tab/>
      </w:r>
      <w:bookmarkStart w:id="3" w:name="_Hlk59989321"/>
      <w:r w:rsidR="005C215D">
        <w:rPr>
          <w:rFonts w:ascii="Font Awesome 5 Free Solid" w:hAnsi="Font Awesome 5 Free Solid"/>
          <w:sz w:val="24"/>
          <w:szCs w:val="24"/>
        </w:rPr>
        <w:t xml:space="preserve"> </w:t>
      </w:r>
      <w:r w:rsidR="005C215D" w:rsidRPr="008A28AA">
        <w:rPr>
          <w:color w:val="000000" w:themeColor="text1"/>
          <w:sz w:val="24"/>
          <w:szCs w:val="24"/>
        </w:rPr>
        <w:t>Baltimore, MD</w:t>
      </w:r>
      <w:bookmarkEnd w:id="3"/>
      <w:r>
        <w:rPr>
          <w:color w:val="000000" w:themeColor="text1"/>
          <w:sz w:val="24"/>
          <w:szCs w:val="24"/>
        </w:rPr>
        <w:tab/>
      </w:r>
      <w:bookmarkStart w:id="4" w:name="_Hlk59989290"/>
      <w:r w:rsidR="005C215D">
        <w:rPr>
          <w:rFonts w:ascii="Font Awesome 5 Free Solid" w:hAnsi="Font Awesome 5 Free Solid"/>
          <w:sz w:val="24"/>
          <w:szCs w:val="24"/>
        </w:rPr>
        <w:t xml:space="preserve"> </w:t>
      </w:r>
      <w:hyperlink r:id="rId10" w:history="1">
        <w:r w:rsidR="005C215D" w:rsidRPr="003F272B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748B6726" w14:textId="77777777" w:rsid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</w:p>
    <w:p w14:paraId="58EEF583" w14:textId="718E20C0" w:rsidR="005C215D" w:rsidRP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5C215D" w:rsidRPr="005C215D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5C215D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Summary</w:t>
      </w:r>
    </w:p>
    <w:p w14:paraId="5BCC8AE8" w14:textId="77777777" w:rsidR="005C215D" w:rsidRDefault="005C215D" w:rsidP="005218FF">
      <w:pPr>
        <w:rPr>
          <w:sz w:val="24"/>
          <w:szCs w:val="24"/>
        </w:rPr>
      </w:pPr>
    </w:p>
    <w:p w14:paraId="0D63D6B1" w14:textId="569CE365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Employment</w:t>
      </w:r>
    </w:p>
    <w:p w14:paraId="79B602F8" w14:textId="77777777" w:rsidR="005C215D" w:rsidRDefault="005C215D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</w:p>
    <w:p w14:paraId="220C4CED" w14:textId="7D031127" w:rsidR="000D3814" w:rsidRPr="00EC5B5F" w:rsidRDefault="000D3814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>
        <w:rPr>
          <w:sz w:val="24"/>
          <w:szCs w:val="24"/>
        </w:rPr>
        <w:t>– 12/2020</w:t>
      </w:r>
    </w:p>
    <w:p w14:paraId="4CEFEB53" w14:textId="77777777" w:rsidR="000D3814" w:rsidRPr="00D34FF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4"/>
          <w:szCs w:val="24"/>
        </w:rPr>
      </w:pPr>
      <w:proofErr w:type="spellStart"/>
      <w:r w:rsidRPr="00D34FF2">
        <w:rPr>
          <w:i/>
          <w:iCs/>
          <w:sz w:val="24"/>
          <w:szCs w:val="24"/>
        </w:rPr>
        <w:t>Ekohealth</w:t>
      </w:r>
      <w:proofErr w:type="spellEnd"/>
      <w:r w:rsidRPr="00D34FF2">
        <w:rPr>
          <w:i/>
          <w:iCs/>
          <w:sz w:val="24"/>
          <w:szCs w:val="24"/>
        </w:rPr>
        <w:t xml:space="preserve">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</w:t>
      </w:r>
      <w:proofErr w:type="spellStart"/>
      <w:r w:rsidRPr="00EC5B5F">
        <w:rPr>
          <w:sz w:val="24"/>
          <w:szCs w:val="24"/>
        </w:rPr>
        <w:t>Eko</w:t>
      </w:r>
      <w:proofErr w:type="spellEnd"/>
      <w:r w:rsidRPr="00EC5B5F">
        <w:rPr>
          <w:sz w:val="24"/>
          <w:szCs w:val="24"/>
        </w:rPr>
        <w:t>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proofErr w:type="spellStart"/>
      <w:r w:rsidRPr="00917F7F">
        <w:rPr>
          <w:sz w:val="24"/>
          <w:szCs w:val="24"/>
        </w:rPr>
        <w:t>Productionalized</w:t>
      </w:r>
      <w:proofErr w:type="spellEnd"/>
      <w:r w:rsidRPr="00917F7F">
        <w:rPr>
          <w:sz w:val="24"/>
          <w:szCs w:val="24"/>
        </w:rPr>
        <w:t xml:space="preserve"> customer-facing python-based analysis pipeline using AWS cloud services</w:t>
      </w:r>
    </w:p>
    <w:p w14:paraId="274ADEA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5C215D">
        <w:rPr>
          <w:b/>
          <w:bCs/>
          <w:sz w:val="24"/>
          <w:szCs w:val="24"/>
        </w:rPr>
        <w:tab/>
      </w:r>
      <w:r w:rsidRPr="005C215D">
        <w:rPr>
          <w:sz w:val="24"/>
          <w:szCs w:val="24"/>
        </w:rPr>
        <w:t>08/2019 - 05/2020</w:t>
      </w:r>
    </w:p>
    <w:p w14:paraId="2E21CE97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5C215D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 xml:space="preserve">using R and processed data using </w:t>
      </w:r>
      <w:proofErr w:type="spellStart"/>
      <w:r w:rsidRPr="00EC5B5F">
        <w:rPr>
          <w:sz w:val="24"/>
          <w:szCs w:val="24"/>
        </w:rPr>
        <w:t>dplyr</w:t>
      </w:r>
      <w:proofErr w:type="spellEnd"/>
      <w:r w:rsidRPr="00EC5B5F">
        <w:rPr>
          <w:sz w:val="24"/>
          <w:szCs w:val="24"/>
        </w:rPr>
        <w:t xml:space="preserve"> and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2FEB1879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11F78660" w:rsidR="00A12988" w:rsidRPr="00A12988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application comparing machine learning algorithms (PCA, k-means, UMAP, and t-SNE) &amp; visualized clustering results using ggplot2 and </w:t>
      </w:r>
      <w:proofErr w:type="spellStart"/>
      <w:r w:rsidRPr="00EC5B5F">
        <w:rPr>
          <w:sz w:val="24"/>
          <w:szCs w:val="24"/>
        </w:rPr>
        <w:t>plotly</w:t>
      </w:r>
      <w:proofErr w:type="spellEnd"/>
      <w:r w:rsidR="00967211">
        <w:rPr>
          <w:sz w:val="24"/>
          <w:szCs w:val="24"/>
        </w:rPr>
        <w:br w:type="column"/>
      </w:r>
    </w:p>
    <w:p w14:paraId="617418CF" w14:textId="5AF74240" w:rsidR="0085406B" w:rsidRPr="005C215D" w:rsidRDefault="00967211" w:rsidP="005C215D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Skills</w:t>
      </w:r>
    </w:p>
    <w:p w14:paraId="43325566" w14:textId="77777777" w:rsidR="005C215D" w:rsidRDefault="005C215D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0613DDD8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proofErr w:type="spellStart"/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</w:t>
      </w:r>
      <w:proofErr w:type="spellEnd"/>
      <w:r w:rsidRPr="00EC5B5F">
        <w:rPr>
          <w:sz w:val="24"/>
          <w:szCs w:val="24"/>
        </w:rPr>
        <w:t>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Tableau, Matplotlib, Seaborn, ggplot2, </w:t>
      </w:r>
      <w:proofErr w:type="spellStart"/>
      <w:r w:rsidRPr="00EC5B5F">
        <w:rPr>
          <w:sz w:val="24"/>
          <w:szCs w:val="24"/>
        </w:rPr>
        <w:t>plotly</w:t>
      </w:r>
      <w:proofErr w:type="spellEnd"/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 xml:space="preserve">Pandas, NumPy, SciPy, NLTK, scikit-learn, </w:t>
      </w:r>
      <w:proofErr w:type="spellStart"/>
      <w:r w:rsidRPr="00EC5B5F">
        <w:rPr>
          <w:sz w:val="24"/>
          <w:szCs w:val="24"/>
        </w:rPr>
        <w:t>Tidyverse</w:t>
      </w:r>
      <w:proofErr w:type="spellEnd"/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1ED17C3" w14:textId="034E449D" w:rsidR="00AD3BBD" w:rsidRPr="005C215D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A1ED4" w14:textId="77777777" w:rsidR="00EA5E7D" w:rsidRDefault="00EA5E7D">
      <w:r>
        <w:separator/>
      </w:r>
    </w:p>
  </w:endnote>
  <w:endnote w:type="continuationSeparator" w:id="0">
    <w:p w14:paraId="10158BCC" w14:textId="77777777" w:rsidR="00EA5E7D" w:rsidRDefault="00EA5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877271" w14:textId="77777777" w:rsidR="00EA5E7D" w:rsidRDefault="00EA5E7D">
      <w:r>
        <w:separator/>
      </w:r>
    </w:p>
  </w:footnote>
  <w:footnote w:type="continuationSeparator" w:id="0">
    <w:p w14:paraId="1608B67C" w14:textId="77777777" w:rsidR="00EA5E7D" w:rsidRDefault="00EA5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5309A"/>
    <w:rsid w:val="00165FEA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510E9B"/>
    <w:rsid w:val="005218FF"/>
    <w:rsid w:val="005C0F86"/>
    <w:rsid w:val="005C215D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967F2"/>
    <w:rsid w:val="00AC1E69"/>
    <w:rsid w:val="00AD3BBD"/>
    <w:rsid w:val="00B13DA7"/>
    <w:rsid w:val="00B94491"/>
    <w:rsid w:val="00C140FC"/>
    <w:rsid w:val="00C613A7"/>
    <w:rsid w:val="00C925C9"/>
    <w:rsid w:val="00D34FF2"/>
    <w:rsid w:val="00DD17E3"/>
    <w:rsid w:val="00DF199E"/>
    <w:rsid w:val="00E06BFD"/>
    <w:rsid w:val="00E1688D"/>
    <w:rsid w:val="00E52169"/>
    <w:rsid w:val="00EA5E7D"/>
    <w:rsid w:val="00EC5B5F"/>
    <w:rsid w:val="00EF4249"/>
    <w:rsid w:val="00F4300B"/>
    <w:rsid w:val="00F440A6"/>
    <w:rsid w:val="00F84D2D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haoqi@luchaoq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</cp:revision>
  <cp:lastPrinted>2020-12-27T21:15:00Z</cp:lastPrinted>
  <dcterms:created xsi:type="dcterms:W3CDTF">2020-12-27T22:05:00Z</dcterms:created>
  <dcterms:modified xsi:type="dcterms:W3CDTF">2020-12-28T01:22:00Z</dcterms:modified>
</cp:coreProperties>
</file>